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2b0e2652a3e701b8e5a388aa3ca354a58900972"/>
      <w:r>
        <w:rPr>
          <w:b/>
        </w:rPr>
        <w:t xml:space="preserve">ПРОТОКОЛ ПРО РЕЗУЛЬТАТИ ЗЕМЕЛЬНИХ ТОРГІВ № LRE001-UA-20240321-1893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«СКОМПАНІ»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земельних торгів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земельних торгів:</w:t>
      </w:r>
      <w:r>
        <w:t xml:space="preserve"> </w:t>
      </w:r>
      <w:r>
        <w:t xml:space="preserve">Добровеличків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земельних торгів:</w:t>
      </w:r>
      <w:r>
        <w:t xml:space="preserve"> </w:t>
      </w:r>
      <w:r>
        <w:t xml:space="preserve">Земельні торги відбули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земельних торгів:</w:t>
      </w:r>
      <w:r>
        <w:t xml:space="preserve"> </w:t>
      </w:r>
      <w:r>
        <w:t xml:space="preserve">25.04.2024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земельних торгів:</w:t>
      </w:r>
      <w:r>
        <w:t xml:space="preserve"> </w:t>
      </w:r>
      <w:r>
        <w:t xml:space="preserve">25.04.2024 13:06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ідомості про земельну ділянку (склад лота):</w:t>
      </w:r>
      <w:r>
        <w:t xml:space="preserve"> </w:t>
      </w:r>
      <w:r>
        <w:t xml:space="preserve">Продаж права оренди на земельну ділянку сільськогосподарського призначення комунальної власності, загальною площею 20,0000 га, кадастровий номер 3521780800:02:000:0718, для ведення товарного сільськогосподарського виробництва (КВЦПЗ – 01.01), що розташована на території Добровеличківської селищної ради (за межами с. Братолюбівка)</w:t>
      </w:r>
    </w:p>
    <w:p>
      <w:pPr>
        <w:numPr>
          <w:ilvl w:val="0"/>
          <w:numId w:val="1001"/>
        </w:numPr>
        <w:pStyle w:val="Compact"/>
      </w:pPr>
      <w:r>
        <w:t xml:space="preserve">Право оренди на земельну ділянку сільськогосподарського призначення комунальної власності, загальною площею 20,0000 га, з яких: 20,0000 га – рілля, кадастровий номер 3521780800:02:000:0718, для ведення товарного сільськогосподарського виробництва (КВЦПЗ – 01.01), що розташована на території Добровеличківської селищної ради (за межами с. Братолюбівка)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53 326,4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лота:</w:t>
      </w:r>
      <w:r>
        <w:t xml:space="preserve"> </w:t>
      </w:r>
      <w:r>
        <w:t xml:space="preserve">601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Мінімальний крок земельних торгів:</w:t>
      </w:r>
      <w:r>
        <w:t xml:space="preserve"> </w:t>
      </w:r>
      <w:r>
        <w:t xml:space="preserve">533,2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5 997,9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71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земельних торгів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ОП КУЛЬЧИЦЬКИЙ ГРИГОРІЙ ІВАНОВИЧ, ІПН/РНОКПП: 329211067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деля Євгеній Михайлович, ІПН/РНОКПП: 360441049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уделя Михайло Миколайович, ІПН/РНОКПП: 260750259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Маслій Ярослава Олексіївна, ІПН/РНОКПП: 343931508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АГНАТ 2021", ЄДРПОУ: 4463670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СТЕП +", ЄДРПОУ: 3814725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Півень Олександр Володимирович, ІПН/РНОКПП (ФОП): 323611189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IЛЬСЬКОГОСПОДАРСЬКЕ ТОВАРИСТВО З ОБМЕЖЕНОЮ ВIДПОВIДАЛЬНIСТIО "МИХАЙЛIВСЬКЕ", ЄДРПОУ: 0278023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ЕРМЕРСЬКЕ ГОСПОДАРСТВО "ЛЯХІВСЬКЕ", ЄДРПОУ: 3960253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ЗЕМХАБ.ЮА", ЄДРПОУ: 45199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ля Євген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4:22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IЛЬСЬКОГОСПОДАРСЬКЕ ТОВАРИСТВО З ОБМЕЖЕНОЮ ВIДПОВIДАЛЬНIСТIО "МИХАЙЛIВСЬКЕ"</w:t>
            </w:r>
          </w:p>
        </w:tc>
        <w:tc>
          <w:p>
            <w:pPr>
              <w:pStyle w:val="Compact"/>
              <w:jc w:val="left"/>
            </w:pPr>
            <w:r>
              <w:t xml:space="preserve">68 563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22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деля Михайло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4:17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слій Ярослава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8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6.04.2024 10:27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УЛЬЧИЦЬКИЙ ГРИГО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0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4.04.2024 14:57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АГНАТ 2021"</w:t>
            </w:r>
          </w:p>
        </w:tc>
        <w:tc>
          <w:p>
            <w:pPr>
              <w:pStyle w:val="Compact"/>
              <w:jc w:val="left"/>
            </w:pPr>
            <w:r>
              <w:t xml:space="preserve">121 700,00 грн</w:t>
            </w:r>
          </w:p>
        </w:tc>
        <w:tc>
          <w:p>
            <w:pPr>
              <w:pStyle w:val="Compact"/>
              <w:jc w:val="left"/>
            </w:pPr>
            <w:r>
              <w:t xml:space="preserve">19.04.2024 09:41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івень Олександ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22 501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4:16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ЕМХАБ.ЮА"</w:t>
            </w:r>
          </w:p>
        </w:tc>
        <w:tc>
          <w:p>
            <w:pPr>
              <w:pStyle w:val="Compact"/>
              <w:jc w:val="left"/>
            </w:pPr>
            <w:r>
              <w:t xml:space="preserve">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27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СТЕП +"</w:t>
            </w:r>
          </w:p>
        </w:tc>
        <w:tc>
          <w:p>
            <w:pPr>
              <w:pStyle w:val="Compact"/>
              <w:jc w:val="left"/>
            </w:pPr>
            <w:r>
              <w:t xml:space="preserve">228 542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5:56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ЯХІВСЬКЕ"</w:t>
            </w:r>
          </w:p>
        </w:tc>
        <w:tc>
          <w:p>
            <w:pPr>
              <w:pStyle w:val="Compact"/>
              <w:jc w:val="left"/>
            </w:pPr>
            <w:r>
              <w:t xml:space="preserve">2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8:22:2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ля Євген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4:22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IЛЬСЬКОГОСПОДАРСЬКЕ ТОВАРИСТВО З ОБМЕЖЕНОЮ ВIДПОВIДАЛЬНIСТIО "МИХАЙЛIВСЬКЕ"</w:t>
            </w:r>
          </w:p>
        </w:tc>
        <w:tc>
          <w:p>
            <w:pPr>
              <w:pStyle w:val="Compact"/>
              <w:jc w:val="left"/>
            </w:pPr>
            <w:r>
              <w:t xml:space="preserve">91 41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33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деля Михайло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7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4:17: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слій Ярослава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3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УЛЬЧИЦЬКИЙ ГРИГО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43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АГНАТ 2021"</w:t>
            </w:r>
          </w:p>
        </w:tc>
        <w:tc>
          <w:p>
            <w:pPr>
              <w:pStyle w:val="Compact"/>
              <w:jc w:val="left"/>
            </w:pPr>
            <w:r>
              <w:t xml:space="preserve">2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4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івень Олександ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3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ЕМХАБ.ЮА"</w:t>
            </w:r>
          </w:p>
        </w:tc>
        <w:tc>
          <w:p>
            <w:pPr>
              <w:pStyle w:val="Compact"/>
              <w:jc w:val="left"/>
            </w:pPr>
            <w:r>
              <w:t xml:space="preserve">2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51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СТЕП +"</w:t>
            </w:r>
          </w:p>
        </w:tc>
        <w:tc>
          <w:p>
            <w:pPr>
              <w:pStyle w:val="Compact"/>
              <w:jc w:val="left"/>
            </w:pPr>
            <w:r>
              <w:t xml:space="preserve">236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54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ЯХІВСЬКЕ"</w:t>
            </w:r>
          </w:p>
        </w:tc>
        <w:tc>
          <w:p>
            <w:pPr>
              <w:pStyle w:val="Compact"/>
              <w:jc w:val="left"/>
            </w:pPr>
            <w:r>
              <w:t xml:space="preserve">23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57:2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ля Євген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4:22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деля Михайло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06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IЛЬСЬКОГОСПОДАРСЬКЕ ТОВАРИСТВО З ОБМЕЖЕНОЮ ВIДПОВIДАЛЬНIСТIО "МИХАЙЛIВСЬКЕ"</w:t>
            </w:r>
          </w:p>
        </w:tc>
        <w:tc>
          <w:p>
            <w:pPr>
              <w:pStyle w:val="Compact"/>
              <w:jc w:val="left"/>
            </w:pPr>
            <w:r>
              <w:t xml:space="preserve">107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10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УЛЬЧИЦЬКИЙ ГРИГО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2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12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слій Ярослава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25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15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АГНАТ 2021"</w:t>
            </w:r>
          </w:p>
        </w:tc>
        <w:tc>
          <w:p>
            <w:pPr>
              <w:pStyle w:val="Compact"/>
              <w:jc w:val="left"/>
            </w:pPr>
            <w:r>
              <w:t xml:space="preserve">2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4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івень Олександ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3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ЕМХАБ.ЮА"</w:t>
            </w:r>
          </w:p>
        </w:tc>
        <w:tc>
          <w:p>
            <w:pPr>
              <w:pStyle w:val="Compact"/>
              <w:jc w:val="left"/>
            </w:pPr>
            <w:r>
              <w:t xml:space="preserve">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26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СТЕП +"</w:t>
            </w:r>
          </w:p>
        </w:tc>
        <w:tc>
          <w:p>
            <w:pPr>
              <w:pStyle w:val="Compact"/>
              <w:jc w:val="left"/>
            </w:pPr>
            <w:r>
              <w:t xml:space="preserve">5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27: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ЯХІВСЬКЕ"</w:t>
            </w:r>
          </w:p>
        </w:tc>
        <w:tc>
          <w:p>
            <w:pPr>
              <w:pStyle w:val="Compact"/>
              <w:jc w:val="left"/>
            </w:pPr>
            <w:r>
              <w:t xml:space="preserve">50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31:3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Куделя Євгеній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6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4.04.2024 14:22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IЛЬСЬКОГОСПОДАРСЬКЕ ТОВАРИСТВО З ОБМЕЖЕНОЮ ВIДПОВIДАЛЬНIСТIО "МИХАЙЛIВСЬКЕ"</w:t>
            </w:r>
          </w:p>
        </w:tc>
        <w:tc>
          <w:p>
            <w:pPr>
              <w:pStyle w:val="Compact"/>
              <w:jc w:val="left"/>
            </w:pPr>
            <w:r>
              <w:t xml:space="preserve">114 27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ОП КУЛЬЧИЦЬКИЙ ГРИГОРІЙ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21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42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АГНАТ 2021"</w:t>
            </w:r>
          </w:p>
        </w:tc>
        <w:tc>
          <w:p>
            <w:pPr>
              <w:pStyle w:val="Compact"/>
              <w:jc w:val="left"/>
            </w:pPr>
            <w:r>
              <w:t xml:space="preserve">2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45: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івень Олександр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31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1:48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слій Ярослава Олексіївна</w:t>
            </w:r>
          </w:p>
        </w:tc>
        <w:tc>
          <w:p>
            <w:pPr>
              <w:pStyle w:val="Compact"/>
              <w:jc w:val="left"/>
            </w:pPr>
            <w:r>
              <w:t xml:space="preserve">251 6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52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ЗЕМХАБ.ЮА"</w:t>
            </w:r>
          </w:p>
        </w:tc>
        <w:tc>
          <w:p>
            <w:pPr>
              <w:pStyle w:val="Compact"/>
              <w:jc w:val="left"/>
            </w:pPr>
            <w:r>
              <w:t xml:space="preserve">3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55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уделя Михайло Миколайович</w:t>
            </w:r>
          </w:p>
        </w:tc>
        <w:tc>
          <w:p>
            <w:pPr>
              <w:pStyle w:val="Compact"/>
              <w:jc w:val="left"/>
            </w:pPr>
            <w:r>
              <w:t xml:space="preserve">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2:06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СТЕП +"</w:t>
            </w:r>
          </w:p>
        </w:tc>
        <w:tc>
          <w:p>
            <w:pPr>
              <w:pStyle w:val="Compact"/>
              <w:jc w:val="left"/>
            </w:pPr>
            <w:r>
              <w:t xml:space="preserve">6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01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ЕРМЕРСЬКЕ ГОСПОДАРСТВО "ЛЯХІВСЬКЕ"</w:t>
            </w:r>
          </w:p>
        </w:tc>
        <w:tc>
          <w:p>
            <w:pPr>
              <w:pStyle w:val="Compact"/>
              <w:jc w:val="left"/>
            </w:pPr>
            <w:r>
              <w:t xml:space="preserve">60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5.04.2024 13:03:2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земельних торгів:</w:t>
      </w:r>
      <w:r>
        <w:t xml:space="preserve"> </w:t>
      </w:r>
      <w:r>
        <w:rPr>
          <w:i/>
        </w:rPr>
        <w:t xml:space="preserve">ФЕРМЕРСЬКЕ ГОСПОДАРСТВО "ЛЯХІВСЬКЕ", ЄДРПОУ: 3960253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щодо якого настав один з випадків, передбачених пунктом 49 Вимог щодо підготовки до проведення та</w:t>
      </w:r>
      <w:r>
        <w:rPr>
          <w:b/>
        </w:rPr>
        <w:t xml:space="preserve"> </w:t>
      </w:r>
      <w:r>
        <w:rPr>
          <w:b/>
        </w:rPr>
        <w:t xml:space="preserve">проведення земельних торгів для продажу земельних ділянок та набуття прав користування ними (оренди, суперфіцію, емфітевзису),</w:t>
      </w:r>
      <w:r>
        <w:rPr>
          <w:b/>
        </w:rPr>
        <w:t xml:space="preserve"> </w:t>
      </w:r>
      <w:r>
        <w:rPr>
          <w:b/>
        </w:rPr>
        <w:t xml:space="preserve">затверджених постановою Кабінету Міністрів України від 22 вересня 2021 р. № 1013:</w:t>
      </w:r>
      <w:r>
        <w:t xml:space="preserve"> </w:t>
      </w:r>
      <w:r>
        <w:rPr>
          <w:i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заяву переможцем:</w:t>
      </w:r>
      <w:r>
        <w:t xml:space="preserve"> </w:t>
      </w:r>
      <w:r>
        <w:t xml:space="preserve">15 997,93 грн (п'ятнадцять тисяч дев'ятсот дев'яносто сім гривень 9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(за вирахуванням винагороди оператора), що підлягає перерахуванню організатору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заяву переможцем,</w:t>
      </w:r>
      <w:r>
        <w:rPr>
          <w:b/>
        </w:rPr>
        <w:t xml:space="preserve"> </w:t>
      </w:r>
      <w:r>
        <w:rPr>
          <w:b/>
        </w:rPr>
        <w:t xml:space="preserve">що зараховується в рахунок оплати ціни продажу лота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плати за придбаний лот, яка підлягає сплаті переможцем земельних торгів організатору</w:t>
      </w:r>
      <w:r>
        <w:rPr>
          <w:b/>
        </w:rPr>
        <w:t xml:space="preserve"> </w:t>
      </w:r>
      <w:r>
        <w:rPr>
          <w:b/>
        </w:rPr>
        <w:t xml:space="preserve">(за вирахуванням залишку гарантійного внеску, що зараховується в рахунок оплати ціни продажу лота):</w:t>
      </w:r>
      <w:r>
        <w:t xml:space="preserve"> </w:t>
      </w:r>
      <w:r>
        <w:t xml:space="preserve">601 000,00 грн (шістсот одна тисяча гривень 0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 (за вирахуванням винагороди оператора), для внесення переможцем плати за придбаний лот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Кіров.обл./тгДобровел/180109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898999980334109815000011503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Кіров.обл./тгДобровел/180106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7918230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1899998033419981200001150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 витрат (видатків), здійснених на підготовку лота для продажу, яка підлягає сплаті переможцем земельних</w:t>
      </w:r>
      <w:r>
        <w:rPr>
          <w:b/>
        </w:rPr>
        <w:t xml:space="preserve"> </w:t>
      </w:r>
      <w:r>
        <w:rPr>
          <w:b/>
        </w:rPr>
        <w:t xml:space="preserve">торгів:</w:t>
      </w:r>
      <w:r>
        <w:t xml:space="preserve"> </w:t>
      </w:r>
      <w:r>
        <w:t xml:space="preserve">2 071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витрат (видатків), здійснених на підготовку лота до продажу (у разі наявності)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земельних торгів сформовано:</w:t>
      </w:r>
      <w:r>
        <w:t xml:space="preserve"> </w:t>
      </w:r>
      <w:r>
        <w:t xml:space="preserve">25.04.2024 13:06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емельних торгів зобов'язується провести розрахунок відповідно до договору та чинного законодавства, а</w:t>
      </w:r>
      <w:r>
        <w:rPr>
          <w:i/>
        </w:rPr>
        <w:t xml:space="preserve"> </w:t>
      </w:r>
      <w:r>
        <w:rPr>
          <w:i/>
        </w:rPr>
        <w:t xml:space="preserve">також підписати договір у строки передбачені законодавством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Переможець земельних торгів:</w:t>
      </w:r>
      <w:r>
        <w:t xml:space="preserve"> </w:t>
      </w:r>
      <w:r>
        <w:t xml:space="preserve">ФЕРМЕРСЬКЕ ГОСПОДАРСТВО "ЛЯХІВСЬКЕ", ЄДРПОУ: 39602535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*Найменування організатора:</w:t>
      </w:r>
      <w:r>
        <w:t xml:space="preserve"> </w:t>
      </w:r>
      <w:r>
        <w:t xml:space="preserve">Добровеличків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стосовується у випадку підписання протоколу про результати земельних торгів у паперовій формі</w:t>
      </w:r>
      <w:r>
        <w:rPr>
          <w:i/>
        </w:rPr>
        <w:t xml:space="preserve"> </w:t>
      </w:r>
      <w:r>
        <w:rPr>
          <w:i/>
        </w:rPr>
        <w:t xml:space="preserve">на вимогу переможця земельних торгів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07:16:22Z</dcterms:created>
  <dcterms:modified xsi:type="dcterms:W3CDTF">2024-05-17T07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